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68CD" w:rsidRDefault="006068CD" w:rsidP="006068CD">
      <w:pPr>
        <w:pStyle w:val="a3"/>
        <w:jc w:val="center"/>
      </w:pPr>
      <w:r>
        <w:rPr>
          <w:rFonts w:ascii="나눔명조 ExtraBold" w:eastAsia="나눔명조 ExtraBold" w:hAnsi="나눔명조 ExtraBold" w:hint="eastAsia"/>
          <w:sz w:val="50"/>
          <w:szCs w:val="50"/>
        </w:rPr>
        <w:t>위 임 장</w:t>
      </w:r>
    </w:p>
    <w:p w:rsidR="006068CD" w:rsidRDefault="006068CD" w:rsidP="006068CD">
      <w:pPr>
        <w:pStyle w:val="a3"/>
      </w:pPr>
    </w:p>
    <w:p w:rsidR="006068CD" w:rsidRDefault="006068CD" w:rsidP="006068CD">
      <w:pPr>
        <w:pStyle w:val="a3"/>
        <w:jc w:val="center"/>
        <w:rPr>
          <w:rFonts w:ascii="나눔명조 ExtraBold" w:eastAsia="나눔명조 ExtraBold" w:hAnsi="나눔명조 ExtraBold"/>
          <w:sz w:val="26"/>
          <w:szCs w:val="26"/>
        </w:rPr>
      </w:pP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2018 년 총회와 관련하여 회원의 권한을 </w:t>
      </w:r>
    </w:p>
    <w:p w:rsidR="006068CD" w:rsidRDefault="006068CD" w:rsidP="006068CD">
      <w:pPr>
        <w:pStyle w:val="a3"/>
        <w:jc w:val="center"/>
      </w:pPr>
      <w:r>
        <w:rPr>
          <w:rFonts w:ascii="나눔명조 ExtraBold" w:eastAsia="나눔명조 ExtraBold" w:hAnsi="나눔명조 ExtraBold" w:hint="eastAsia"/>
          <w:sz w:val="26"/>
          <w:szCs w:val="26"/>
        </w:rPr>
        <w:t>아래와 같이 위임합니다.</w:t>
      </w:r>
    </w:p>
    <w:p w:rsidR="006068CD" w:rsidRPr="00522589" w:rsidRDefault="006068CD" w:rsidP="006068CD">
      <w:pPr>
        <w:pStyle w:val="a3"/>
        <w:jc w:val="left"/>
      </w:pP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● </w:t>
      </w:r>
      <w:r w:rsidRPr="005F01DA">
        <w:rPr>
          <w:rFonts w:ascii="나눔명조 ExtraBold" w:eastAsia="나눔명조 ExtraBold" w:hAnsi="나눔명조 ExtraBold" w:hint="eastAsia"/>
          <w:noProof/>
          <w:sz w:val="26"/>
          <w:szCs w:val="26"/>
        </w:rPr>
        <w:t>위임사항 :</w:t>
      </w: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 의결권 및 회원의 권한 일체</w:t>
      </w:r>
    </w:p>
    <w:p w:rsidR="006068CD" w:rsidRDefault="006068CD" w:rsidP="006068CD">
      <w:pPr>
        <w:pStyle w:val="a3"/>
        <w:ind w:left="1840"/>
        <w:jc w:val="left"/>
      </w:pP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● 위임자 : </w:t>
      </w: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>- 소속 : 시민건강증진연구소</w:t>
      </w: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>- 직위 : 회원</w:t>
      </w: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- 성명 : </w:t>
      </w:r>
      <w:r w:rsidR="00556EB6">
        <w:rPr>
          <w:rFonts w:ascii="나눔명조 ExtraBold" w:eastAsia="나눔명조 ExtraBold" w:hAnsi="나눔명조 ExtraBold" w:hint="eastAsia"/>
          <w:sz w:val="26"/>
          <w:szCs w:val="26"/>
        </w:rPr>
        <w:t>ㄴ</w:t>
      </w:r>
      <w:bookmarkStart w:id="0" w:name="_GoBack"/>
      <w:bookmarkEnd w:id="0"/>
    </w:p>
    <w:p w:rsidR="006068CD" w:rsidRDefault="006068CD" w:rsidP="006068CD">
      <w:pPr>
        <w:pStyle w:val="a3"/>
        <w:ind w:left="1840"/>
        <w:jc w:val="left"/>
      </w:pP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 xml:space="preserve">● 수임자 : </w:t>
      </w: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>- 소속 : 시민건강증진연구소</w:t>
      </w:r>
    </w:p>
    <w:p w:rsidR="006068CD" w:rsidRDefault="006068CD" w:rsidP="006068CD">
      <w:pPr>
        <w:pStyle w:val="a3"/>
        <w:ind w:left="1840"/>
        <w:jc w:val="left"/>
      </w:pPr>
      <w:r>
        <w:rPr>
          <w:rFonts w:ascii="나눔명조 ExtraBold" w:eastAsia="나눔명조 ExtraBold" w:hAnsi="나눔명조 ExtraBold" w:hint="eastAsia"/>
          <w:sz w:val="26"/>
          <w:szCs w:val="26"/>
        </w:rPr>
        <w:t>- 직위 : 총회의장</w:t>
      </w:r>
    </w:p>
    <w:p w:rsidR="006068CD" w:rsidRDefault="006068CD" w:rsidP="006068CD">
      <w:pPr>
        <w:pStyle w:val="a3"/>
        <w:jc w:val="center"/>
      </w:pPr>
    </w:p>
    <w:p w:rsidR="006068CD" w:rsidRDefault="006068CD" w:rsidP="006068CD">
      <w:pPr>
        <w:pStyle w:val="a3"/>
        <w:jc w:val="center"/>
      </w:pPr>
    </w:p>
    <w:p w:rsidR="006068CD" w:rsidRDefault="006068CD" w:rsidP="006068CD">
      <w:pPr>
        <w:pStyle w:val="a3"/>
        <w:jc w:val="center"/>
      </w:pPr>
      <w:r>
        <w:rPr>
          <w:rFonts w:ascii="나눔명조 ExtraBold" w:eastAsia="나눔명조 ExtraBold" w:hAnsi="나눔명조 ExtraBold" w:hint="eastAsia"/>
          <w:sz w:val="26"/>
          <w:szCs w:val="26"/>
        </w:rPr>
        <w:t>2018 .  .  .</w:t>
      </w:r>
    </w:p>
    <w:p w:rsidR="006068CD" w:rsidRDefault="006068CD" w:rsidP="006068CD">
      <w:pPr>
        <w:pStyle w:val="a3"/>
        <w:jc w:val="center"/>
      </w:pPr>
    </w:p>
    <w:p w:rsidR="006068CD" w:rsidRDefault="006068CD" w:rsidP="006068CD">
      <w:pPr>
        <w:pStyle w:val="a3"/>
        <w:jc w:val="center"/>
      </w:pPr>
    </w:p>
    <w:p w:rsidR="006068CD" w:rsidRDefault="006068CD" w:rsidP="006068CD">
      <w:pPr>
        <w:pStyle w:val="a3"/>
        <w:ind w:left="1760"/>
      </w:pPr>
      <w:r>
        <w:rPr>
          <w:rFonts w:ascii="나눔명조 ExtraBold" w:eastAsia="나눔명조 ExtraBold" w:hAnsi="나눔명조 ExtraBold" w:hint="eastAsia"/>
          <w:sz w:val="26"/>
          <w:szCs w:val="26"/>
        </w:rPr>
        <w:t>소 속: 시민건강증진연구소</w:t>
      </w:r>
    </w:p>
    <w:p w:rsidR="006068CD" w:rsidRDefault="006068CD" w:rsidP="006068CD">
      <w:pPr>
        <w:pStyle w:val="a3"/>
        <w:ind w:left="1760"/>
      </w:pPr>
      <w:r>
        <w:rPr>
          <w:rFonts w:ascii="나눔명조 ExtraBold" w:eastAsia="나눔명조 ExtraBold" w:hAnsi="나눔명조 ExtraBold" w:hint="eastAsia"/>
          <w:sz w:val="26"/>
          <w:szCs w:val="26"/>
        </w:rPr>
        <w:t>위임자:                  (서명 또는 인)</w:t>
      </w:r>
    </w:p>
    <w:p w:rsidR="006068CD" w:rsidRDefault="006068CD" w:rsidP="006068CD">
      <w:pPr>
        <w:pStyle w:val="a3"/>
      </w:pPr>
    </w:p>
    <w:p w:rsidR="003B67BB" w:rsidRPr="006068CD" w:rsidRDefault="00600825" w:rsidP="006068CD">
      <w:pPr>
        <w:pStyle w:val="a3"/>
        <w:jc w:val="center"/>
      </w:pPr>
      <w:r w:rsidRPr="007F4EB6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그림 3" o:spid="_x0000_i1032" type="#_x0000_t75" style="width:18pt;height:12pt;visibility:visible;mso-wrap-style:square">
            <v:imagedata r:id="rId5" o:title=""/>
          </v:shape>
        </w:pict>
      </w:r>
      <w:r>
        <w:t xml:space="preserve"> </w:t>
      </w:r>
      <w:r w:rsidR="006068CD">
        <w:rPr>
          <w:rFonts w:ascii="나눔명조 ExtraBold" w:eastAsia="나눔명조 ExtraBold" w:hAnsi="나눔명조 ExtraBold" w:hint="eastAsia"/>
          <w:sz w:val="30"/>
          <w:szCs w:val="30"/>
        </w:rPr>
        <w:t>사단법인 시민건강증진연구소 대표 귀하</w:t>
      </w:r>
      <w:r>
        <w:rPr>
          <w:rFonts w:ascii="나눔명조 ExtraBold" w:eastAsia="나눔명조 ExtraBold" w:hAnsi="나눔명조 ExtraBold" w:hint="eastAsia"/>
          <w:sz w:val="30"/>
          <w:szCs w:val="30"/>
        </w:rPr>
        <w:t xml:space="preserve"> </w:t>
      </w:r>
    </w:p>
    <w:sectPr w:rsidR="003B67BB" w:rsidRPr="006068C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 ExtraBold"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bW0NDQzNjIwNzVT0lEKTi0uzszPAykwrAUA6e/dmywAAAA="/>
  </w:docVars>
  <w:rsids>
    <w:rsidRoot w:val="006068CD"/>
    <w:rsid w:val="003B67BB"/>
    <w:rsid w:val="00556EB6"/>
    <w:rsid w:val="005F01DA"/>
    <w:rsid w:val="00600825"/>
    <w:rsid w:val="0060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0C76E"/>
  <w15:chartTrackingRefBased/>
  <w15:docId w15:val="{912C0D90-DA48-41A9-B1DE-8B9D90C74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6068CD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A21E-E0E6-40BD-977D-7E98059D1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Kim</dc:creator>
  <cp:keywords/>
  <dc:description/>
  <cp:lastModifiedBy>Sun Kim</cp:lastModifiedBy>
  <cp:revision>4</cp:revision>
  <dcterms:created xsi:type="dcterms:W3CDTF">2018-01-08T13:15:00Z</dcterms:created>
  <dcterms:modified xsi:type="dcterms:W3CDTF">2018-01-16T06:33:00Z</dcterms:modified>
</cp:coreProperties>
</file>